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Work</w:t>
      </w:r>
      <w:r>
        <w:t xml:space="preserve"> </w:t>
      </w:r>
      <w:r>
        <w:t xml:space="preserve">Internship</w:t>
      </w:r>
      <w:r>
        <w:t xml:space="preserve"> </w:t>
      </w:r>
      <w:r>
        <w:t xml:space="preserve">Application</w:t>
      </w:r>
      <w:r>
        <w:t xml:space="preserve"> </w:t>
      </w:r>
      <w:r>
        <w:t xml:space="preserve">Letter</w:t>
      </w:r>
      <w:r>
        <w:t xml:space="preserve"> </w:t>
      </w:r>
      <w:r>
        <w:t xml:space="preserve">-</w:t>
      </w:r>
      <w:r>
        <w:t xml:space="preserve"> </w:t>
      </w:r>
      <w:r>
        <w:t xml:space="preserve">Addis</w:t>
      </w:r>
      <w:r>
        <w:t xml:space="preserve"> </w:t>
      </w:r>
      <w:r>
        <w:t xml:space="preserve">Ababa,</w:t>
      </w:r>
      <w:r>
        <w:t xml:space="preserve"> </w:t>
      </w:r>
      <w:r>
        <w:t xml:space="preserve">Ethiopia</w:t>
      </w:r>
    </w:p>
    <w:bookmarkStart w:id="21" w:name="Xa2b2ab5a9d6e261285498cffe250fcf29e49e72"/>
    <w:p>
      <w:pPr>
        <w:pStyle w:val="Heading1"/>
      </w:pPr>
      <w:r>
        <w:t xml:space="preserve">Internship Application Letter for Social Work Position</w:t>
      </w:r>
    </w:p>
    <w:p>
      <w:pPr>
        <w:pStyle w:val="FirstParagraph"/>
      </w:pPr>
      <w:r>
        <w:t xml:space="preserve">Date: October 26, 2023</w:t>
      </w:r>
    </w:p>
    <w:p>
      <w:pPr>
        <w:pStyle w:val="BodyText"/>
      </w:pPr>
      <w:r>
        <w:t xml:space="preserve">Respected Hiring Committee,</w:t>
      </w:r>
    </w:p>
    <w:p>
      <w:pPr>
        <w:pStyle w:val="BodyText"/>
      </w:pPr>
      <w:r>
        <w:t xml:space="preserve">Addis Ababa Social Welfare Bureau</w:t>
      </w:r>
      <w:r>
        <w:br/>
      </w:r>
      <w:r>
        <w:t xml:space="preserve">Addis Ababa, Ethiopia</w:t>
      </w:r>
    </w:p>
    <w:bookmarkStart w:id="20" w:name="X3158f4367214725087db8617746e5e3aa3ee922"/>
    <w:p>
      <w:pPr>
        <w:pStyle w:val="Heading2"/>
      </w:pPr>
      <w:r>
        <w:t xml:space="preserve">Subject: Application for Social Work Internship Position</w:t>
      </w:r>
    </w:p>
    <w:p>
      <w:pPr>
        <w:pStyle w:val="FirstParagraph"/>
      </w:pPr>
      <w:r>
        <w:t xml:space="preserve">Dear Hiring Committee,</w:t>
      </w:r>
    </w:p>
    <w:p>
      <w:pPr>
        <w:pStyle w:val="BodyText"/>
      </w:pPr>
      <w:r>
        <w:t xml:space="preserve">With profound respect for the transformative work being carried out by social service institutions across Addis Ababa, I am writing to express my enthusiastic application for the Social Worker Internship position at your esteemed organization. As a dedicated student in Social Work with a deep commitment to community development within Ethiopia's unique socio-cultural landscape, I have long admired your Bureau's pioneering initiatives in addressing urban poverty, child welfare, and vulnerable populations in our nation's capital. This internship represents not merely an academic requirement for me but a vital opportunity to contribute meaningfully to Addis Ababa’s evolving social ecosystem while learning from the field’s most experienced practitioners.</w:t>
      </w:r>
    </w:p>
    <w:p>
      <w:pPr>
        <w:pStyle w:val="BodyText"/>
      </w:pPr>
      <w:r>
        <w:t xml:space="preserve">My academic journey at Addis Ababa University’s College of Social Work has provided me with rigorous theoretical foundations in community organization, trauma-informed care, and cultural sensitivity – all essential competencies for effective practice in Ethiopia. Coursework such as "Social Policy Analysis in Ethiopian Context," "Community Mobilization Strategies," and "Mental Health Interventions for Urban Populations" has equipped me with frameworks to understand the complex interplay of historical, religious, and economic factors shaping Addis Ababa’s social challenges. I have particularly focused on how traditional community structures like *kifl* (neighborhood support groups) can be integrated with modern social work practices to enhance service delivery in rapidly urbanizing neighborhoods like Bole or Akaki-Kality.</w:t>
      </w:r>
    </w:p>
    <w:p>
      <w:pPr>
        <w:pStyle w:val="BodyText"/>
      </w:pPr>
      <w:r>
        <w:t xml:space="preserve">What sets my application apart is my hands-on experience within Addis Ababa’s social service network. During my third-year fieldwork, I collaborated with the Addis Ababa Women's Desk Center in the Yeka District, supporting case management for survivors of gender-based violence. This involved conducting home visits to 30+ households, documenting safety concerns using Ethiopia’s standardized reporting system (MICS), and facilitating referrals to local health centers like Yekatit 12 Hospital. I witnessed firsthand how cultural nuances – such as the importance of *gabbar* (respectful dialogue) when engaging elders in community mediation – determine service success. This experience solidified my understanding that effective social work in Ethiopia requires not just professional skills but profound cultural humility and contextual intelligence.</w:t>
      </w:r>
    </w:p>
    <w:p>
      <w:pPr>
        <w:pStyle w:val="BodyText"/>
      </w:pPr>
      <w:r>
        <w:t xml:space="preserve">I am particularly drawn to your Bureau’s current projects addressing the dual challenges of urbanization and HIV/AIDS prevalence among Addis Ababa’s youth. My internship proposal centers on supporting the "Adolescent Health Access Initiative" through community outreach in Dire Dawa Road slums, where I would assist in organizing peer-education sessions on sexual health using locally adapted materials developed by Ethiopia’s Ministry of Health. Having volunteered with the Ethiopian Red Cross Society during the 2021 Addis Ababa City Administration’s vaccination drive, I understand how to navigate logistical complexities while respecting community autonomy – a critical skill for internship success in our city's diverse neighborhoods.</w:t>
      </w:r>
    </w:p>
    <w:p>
      <w:pPr>
        <w:pStyle w:val="BodyText"/>
      </w:pPr>
      <w:r>
        <w:t xml:space="preserve">My fluency in Amharic (written and spoken), combined with professional English proficiency, positions me to bridge communication gaps between international partners and local communities. I am well-versed in Ethiopia’s key social protection policies including the Social Protection Policy (2019) and the Addis Ababa Urban Development Master Plan, which guide service priorities across our capital city. I recognize that sustainable impact in Addis Ababa demands understanding how traditional *Gadaa* systems coexist with formal governance structures, a perspective I actively cultivated through fieldwork with the Addis Ababa Cultural Heritage Institute.</w:t>
      </w:r>
    </w:p>
    <w:p>
      <w:pPr>
        <w:pStyle w:val="BodyText"/>
      </w:pPr>
      <w:r>
        <w:t xml:space="preserve">Moreover, I have studied Ethiopia’s specific social challenges through the lens of local expertise. The World Bank's 2023 "Urban Poverty in Addis Ababa" report highlighted how 45% of city residents face food insecurity – a statistic that informs my approach to needs assessment. I am eager to apply this knowledge while learning from your team’s work with the *Kefale* (community-based) social protection model, where households collectively identify and support vulnerable members through local committees. This community-driven approach aligns perfectly with Ethiopia’s government vision of "Agriculture-led Industrialization" that prioritizes social safety nets.</w:t>
      </w:r>
    </w:p>
    <w:p>
      <w:pPr>
        <w:pStyle w:val="BodyText"/>
      </w:pPr>
      <w:r>
        <w:t xml:space="preserve">My commitment to Addis Ababa extends beyond professional development. I have actively participated in city-wide initiatives like the "Addis Ababa Clean City Campaign," where I coordinated youth volunteers for waste management and hygiene education – demonstrating my investment in our city’s collective well-being. As a native of the city, I understand that successful social work requires walking alongside communities through their daily realities, not just observing from an office. I have visited Addis Ababa’s 162 kebeles (neighborhoods) for cultural immersion and volunteer projects since childhood, fostering authentic connections with residents in areas like Kirkos and Nifas Silk Lafto.</w:t>
      </w:r>
    </w:p>
    <w:p>
      <w:pPr>
        <w:pStyle w:val="BodyText"/>
      </w:pPr>
      <w:r>
        <w:t xml:space="preserve">I am prepared to commit fully to your internship program from January 2024 through June 2024, with immediate availability. I have attached my CV detailing academic transcripts, fieldwork supervision letters, and a reference from Professor Abebech Zeray at Addis Ababa University’s Social Work Department. I respectfully request the opportunity to discuss how my training in Ethiopian social contexts – combined with eagerness to learn from your experienced team – can support your mission of building resilient communities across Addis Ababa.</w:t>
      </w:r>
    </w:p>
    <w:p>
      <w:pPr>
        <w:pStyle w:val="BodyText"/>
      </w:pPr>
      <w:r>
        <w:t xml:space="preserve">Thank you for considering my application. I am deeply honored by the chance to contribute to Ethiopia’s most dynamic social service hub and remain available at your earliest convenience for an interview. I look forward to the possibility of supporting Addis Ababa's journey toward inclusive, community-centered development through this Social Worker Internship.</w:t>
      </w:r>
    </w:p>
    <w:p>
      <w:pPr>
        <w:pStyle w:val="BodyText"/>
      </w:pPr>
      <w:r>
        <w:t xml:space="preserve">Sincerely,</w:t>
      </w:r>
    </w:p>
    <w:p>
      <w:pPr>
        <w:pStyle w:val="BodyText"/>
      </w:pPr>
      <w:r>
        <w:t xml:space="preserve">Yohannes Gebremichael</w:t>
      </w:r>
    </w:p>
    <w:p>
      <w:pPr>
        <w:pStyle w:val="BodyText"/>
      </w:pPr>
      <w:r>
        <w:t xml:space="preserve">Final Year Student, Bachelor of Social Work (BSW)</w:t>
      </w:r>
      <w:r>
        <w:br/>
      </w:r>
      <w:r>
        <w:t xml:space="preserve">Addis Ababa University</w:t>
      </w:r>
      <w:r>
        <w:br/>
      </w:r>
      <w:r>
        <w:t xml:space="preserve">Phone: +251 911 234 567</w:t>
      </w:r>
      <w:r>
        <w:br/>
      </w:r>
      <w:r>
        <w:t xml:space="preserve">Email: yohannes.g@aauniversity.edu.et</w:t>
      </w:r>
    </w:p>
    <w:p>
      <w:pPr>
        <w:pStyle w:val="BodyText"/>
      </w:pPr>
      <w:r>
        <w:t xml:space="preserve">Word Count: 85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Work Internship Application Letter - Addis Ababa, Ethiopia</dc:title>
  <dc:creator/>
  <dc:language>en</dc:language>
  <cp:keywords/>
  <dcterms:created xsi:type="dcterms:W3CDTF">2026-07-21T10:42:26Z</dcterms:created>
  <dcterms:modified xsi:type="dcterms:W3CDTF">2026-07-21T10:42:26Z</dcterms:modified>
</cp:coreProperties>
</file>

<file path=docProps/custom.xml><?xml version="1.0" encoding="utf-8"?>
<Properties xmlns="http://schemas.openxmlformats.org/officeDocument/2006/custom-properties" xmlns:vt="http://schemas.openxmlformats.org/officeDocument/2006/docPropsVTypes"/>
</file>